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1EBDE" w14:textId="77777777" w:rsidR="00FA347A" w:rsidRPr="00F10D1F" w:rsidRDefault="00EF0C82" w:rsidP="00F10D1F">
      <w:pPr>
        <w:jc w:val="center"/>
        <w:rPr>
          <w:b/>
          <w:sz w:val="26"/>
          <w:szCs w:val="26"/>
          <w:u w:val="single"/>
          <w:lang w:val="en-US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524A2E08" wp14:editId="02D4B7E2">
            <wp:simplePos x="0" y="0"/>
            <wp:positionH relativeFrom="margin">
              <wp:posOffset>1073150</wp:posOffset>
            </wp:positionH>
            <wp:positionV relativeFrom="paragraph">
              <wp:posOffset>-255270</wp:posOffset>
            </wp:positionV>
            <wp:extent cx="2082800" cy="663139"/>
            <wp:effectExtent l="0" t="0" r="0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663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3875" w:rsidRPr="00F10D1F">
        <w:rPr>
          <w:b/>
          <w:sz w:val="26"/>
          <w:szCs w:val="26"/>
          <w:u w:val="single"/>
          <w:lang w:val="en-US"/>
        </w:rPr>
        <w:t>Film Scene Analysis: Annotation Guide</w:t>
      </w:r>
    </w:p>
    <w:p w14:paraId="53F29B3C" w14:textId="77777777" w:rsidR="00A83875" w:rsidRDefault="00A83875">
      <w:pPr>
        <w:rPr>
          <w:lang w:val="en-US"/>
        </w:rPr>
      </w:pPr>
    </w:p>
    <w:tbl>
      <w:tblPr>
        <w:tblStyle w:val="TableGrid"/>
        <w:tblW w:w="15518" w:type="dxa"/>
        <w:tblLook w:val="04A0" w:firstRow="1" w:lastRow="0" w:firstColumn="1" w:lastColumn="0" w:noHBand="0" w:noVBand="1"/>
      </w:tblPr>
      <w:tblGrid>
        <w:gridCol w:w="625"/>
        <w:gridCol w:w="2997"/>
        <w:gridCol w:w="5729"/>
        <w:gridCol w:w="3712"/>
        <w:gridCol w:w="2455"/>
      </w:tblGrid>
      <w:tr w:rsidR="00F427B3" w14:paraId="778DAF95" w14:textId="77777777" w:rsidTr="007D50A5">
        <w:trPr>
          <w:trHeight w:val="271"/>
        </w:trPr>
        <w:tc>
          <w:tcPr>
            <w:tcW w:w="3622" w:type="dxa"/>
            <w:gridSpan w:val="2"/>
          </w:tcPr>
          <w:p w14:paraId="1D3A22BE" w14:textId="77777777" w:rsidR="00F427B3" w:rsidRPr="00A83875" w:rsidRDefault="00F427B3">
            <w:pPr>
              <w:rPr>
                <w:b/>
                <w:lang w:val="en-US"/>
              </w:rPr>
            </w:pPr>
            <w:r w:rsidRPr="00A83875">
              <w:rPr>
                <w:b/>
                <w:lang w:val="en-US"/>
              </w:rPr>
              <w:t>Scene Chosen:</w:t>
            </w:r>
          </w:p>
        </w:tc>
        <w:tc>
          <w:tcPr>
            <w:tcW w:w="5729" w:type="dxa"/>
          </w:tcPr>
          <w:p w14:paraId="5A53939C" w14:textId="77777777" w:rsidR="00F427B3" w:rsidRDefault="009B7083">
            <w:pPr>
              <w:rPr>
                <w:lang w:val="en-US"/>
              </w:rPr>
            </w:pPr>
            <w:r>
              <w:rPr>
                <w:lang w:val="en-US"/>
              </w:rPr>
              <w:t>Subway Scene</w:t>
            </w:r>
          </w:p>
        </w:tc>
        <w:tc>
          <w:tcPr>
            <w:tcW w:w="3712" w:type="dxa"/>
          </w:tcPr>
          <w:p w14:paraId="5352B78A" w14:textId="77777777" w:rsidR="00F427B3" w:rsidRPr="00A83875" w:rsidRDefault="00F427B3">
            <w:pPr>
              <w:rPr>
                <w:b/>
                <w:lang w:val="en-US"/>
              </w:rPr>
            </w:pPr>
            <w:r w:rsidRPr="00A83875">
              <w:rPr>
                <w:b/>
                <w:lang w:val="en-US"/>
              </w:rPr>
              <w:t>Characters Involved:</w:t>
            </w:r>
          </w:p>
        </w:tc>
        <w:tc>
          <w:tcPr>
            <w:tcW w:w="2455" w:type="dxa"/>
          </w:tcPr>
          <w:p w14:paraId="27580A3E" w14:textId="77777777" w:rsidR="00F427B3" w:rsidRDefault="00F427B3">
            <w:pPr>
              <w:rPr>
                <w:lang w:val="en-US"/>
              </w:rPr>
            </w:pPr>
          </w:p>
        </w:tc>
      </w:tr>
      <w:tr w:rsidR="00F427B3" w14:paraId="18C5771D" w14:textId="77777777" w:rsidTr="007D50A5">
        <w:trPr>
          <w:trHeight w:val="542"/>
        </w:trPr>
        <w:tc>
          <w:tcPr>
            <w:tcW w:w="3622" w:type="dxa"/>
            <w:gridSpan w:val="2"/>
          </w:tcPr>
          <w:p w14:paraId="1195D6C6" w14:textId="77777777" w:rsidR="00F427B3" w:rsidRPr="00A83875" w:rsidRDefault="00F427B3">
            <w:pPr>
              <w:rPr>
                <w:b/>
                <w:lang w:val="en-US"/>
              </w:rPr>
            </w:pPr>
            <w:r w:rsidRPr="00A83875">
              <w:rPr>
                <w:b/>
                <w:lang w:val="en-US"/>
              </w:rPr>
              <w:t>Key ideas presented:</w:t>
            </w:r>
          </w:p>
        </w:tc>
        <w:tc>
          <w:tcPr>
            <w:tcW w:w="5729" w:type="dxa"/>
          </w:tcPr>
          <w:p w14:paraId="3C5D3648" w14:textId="776C1208" w:rsidR="00F427B3" w:rsidRDefault="00C925F4">
            <w:pPr>
              <w:rPr>
                <w:lang w:val="en-US"/>
              </w:rPr>
            </w:pPr>
            <w:r>
              <w:rPr>
                <w:lang w:val="en-US"/>
              </w:rPr>
              <w:t>The characters are escaping and the father tries to help the child forget this by creating an illusion that will interest the child to reduce his fear</w:t>
            </w:r>
          </w:p>
          <w:p w14:paraId="5EF84584" w14:textId="77777777" w:rsidR="00F427B3" w:rsidRDefault="00F427B3">
            <w:pPr>
              <w:rPr>
                <w:lang w:val="en-US"/>
              </w:rPr>
            </w:pPr>
          </w:p>
        </w:tc>
        <w:tc>
          <w:tcPr>
            <w:tcW w:w="3712" w:type="dxa"/>
          </w:tcPr>
          <w:p w14:paraId="758FBF3A" w14:textId="77777777" w:rsidR="00F427B3" w:rsidRPr="00A83875" w:rsidRDefault="00F427B3">
            <w:pPr>
              <w:rPr>
                <w:b/>
                <w:lang w:val="en-US"/>
              </w:rPr>
            </w:pPr>
            <w:r w:rsidRPr="00A83875">
              <w:rPr>
                <w:b/>
                <w:lang w:val="en-US"/>
              </w:rPr>
              <w:t>Duration</w:t>
            </w:r>
            <w:r>
              <w:rPr>
                <w:b/>
                <w:lang w:val="en-US"/>
              </w:rPr>
              <w:t xml:space="preserve"> and place in film</w:t>
            </w:r>
            <w:r w:rsidRPr="00A83875">
              <w:rPr>
                <w:b/>
                <w:lang w:val="en-US"/>
              </w:rPr>
              <w:t>:</w:t>
            </w:r>
          </w:p>
        </w:tc>
        <w:tc>
          <w:tcPr>
            <w:tcW w:w="2455" w:type="dxa"/>
          </w:tcPr>
          <w:p w14:paraId="26A811F4" w14:textId="77777777" w:rsidR="00F427B3" w:rsidRDefault="00F427B3">
            <w:pPr>
              <w:rPr>
                <w:lang w:val="en-US"/>
              </w:rPr>
            </w:pPr>
          </w:p>
        </w:tc>
      </w:tr>
      <w:tr w:rsidR="00F427B3" w14:paraId="7EC09AAE" w14:textId="77777777" w:rsidTr="008F7CB6">
        <w:trPr>
          <w:trHeight w:val="261"/>
        </w:trPr>
        <w:tc>
          <w:tcPr>
            <w:tcW w:w="15518" w:type="dxa"/>
            <w:gridSpan w:val="5"/>
            <w:shd w:val="clear" w:color="auto" w:fill="D9D9D9" w:themeFill="background1" w:themeFillShade="D9"/>
          </w:tcPr>
          <w:p w14:paraId="6A775339" w14:textId="77777777" w:rsidR="00F427B3" w:rsidRPr="00A83875" w:rsidRDefault="00F427B3">
            <w:pPr>
              <w:rPr>
                <w:b/>
                <w:lang w:val="en-US"/>
              </w:rPr>
            </w:pPr>
            <w:r w:rsidRPr="00A83875">
              <w:rPr>
                <w:b/>
                <w:lang w:val="en-US"/>
              </w:rPr>
              <w:t>Film Techniques</w:t>
            </w:r>
          </w:p>
        </w:tc>
      </w:tr>
      <w:tr w:rsidR="00F427B3" w14:paraId="2CB5846A" w14:textId="77777777" w:rsidTr="007D50A5">
        <w:trPr>
          <w:trHeight w:val="4047"/>
        </w:trPr>
        <w:tc>
          <w:tcPr>
            <w:tcW w:w="625" w:type="dxa"/>
            <w:vMerge w:val="restart"/>
            <w:textDirection w:val="btLr"/>
          </w:tcPr>
          <w:p w14:paraId="3DFAF168" w14:textId="77777777" w:rsidR="00F427B3" w:rsidRPr="00A83875" w:rsidRDefault="00F427B3" w:rsidP="00F427B3">
            <w:pPr>
              <w:ind w:left="113" w:right="113"/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Cinematography</w:t>
            </w:r>
          </w:p>
        </w:tc>
        <w:tc>
          <w:tcPr>
            <w:tcW w:w="2997" w:type="dxa"/>
          </w:tcPr>
          <w:p w14:paraId="5F0C07B5" w14:textId="77777777" w:rsidR="00F427B3" w:rsidRDefault="00F427B3">
            <w:pPr>
              <w:rPr>
                <w:b/>
                <w:lang w:val="en-US"/>
              </w:rPr>
            </w:pPr>
            <w:r w:rsidRPr="00A83875">
              <w:rPr>
                <w:b/>
                <w:lang w:val="en-US"/>
              </w:rPr>
              <w:t>Camera Angles</w:t>
            </w:r>
          </w:p>
          <w:p w14:paraId="6B909E4A" w14:textId="77777777" w:rsidR="00F427B3" w:rsidRDefault="00F427B3">
            <w:pPr>
              <w:rPr>
                <w:b/>
                <w:lang w:val="en-US"/>
              </w:rPr>
            </w:pPr>
          </w:p>
          <w:p w14:paraId="26158089" w14:textId="77777777" w:rsidR="00F427B3" w:rsidRDefault="00F427B3">
            <w:pPr>
              <w:rPr>
                <w:b/>
                <w:lang w:val="en-US"/>
              </w:rPr>
            </w:pPr>
          </w:p>
          <w:p w14:paraId="21F0C0CB" w14:textId="77777777" w:rsidR="00F427B3" w:rsidRPr="00A83875" w:rsidRDefault="00F427B3" w:rsidP="00A019CD">
            <w:pPr>
              <w:jc w:val="right"/>
              <w:rPr>
                <w:rFonts w:ascii="Wingdings" w:hAnsi="Wingdings"/>
                <w:lang w:val="en-US"/>
              </w:rPr>
            </w:pPr>
            <w:r>
              <w:rPr>
                <w:lang w:val="en-US"/>
              </w:rPr>
              <w:t xml:space="preserve">Close up                       </w:t>
            </w:r>
            <w:r w:rsidRPr="00C925F4">
              <w:rPr>
                <w:rFonts w:ascii="Wingdings" w:hAnsi="Wingdings"/>
                <w:highlight w:val="yellow"/>
                <w:lang w:val="en-US"/>
              </w:rPr>
              <w:t></w:t>
            </w:r>
          </w:p>
          <w:p w14:paraId="2C20E7FD" w14:textId="77777777" w:rsidR="00F427B3" w:rsidRDefault="00F427B3" w:rsidP="00A019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Extreme close up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0570B040" w14:textId="77777777" w:rsidR="00F427B3" w:rsidRDefault="00F427B3" w:rsidP="00A019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Mid shot                      </w:t>
            </w:r>
            <w:r w:rsidRPr="00C925F4">
              <w:rPr>
                <w:rFonts w:ascii="Wingdings" w:hAnsi="Wingdings"/>
                <w:highlight w:val="yellow"/>
                <w:lang w:val="en-US"/>
              </w:rPr>
              <w:t></w:t>
            </w:r>
          </w:p>
          <w:p w14:paraId="4F264AD6" w14:textId="77777777" w:rsidR="00F427B3" w:rsidRDefault="00F427B3" w:rsidP="00A019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Long shot                     </w:t>
            </w:r>
            <w:r w:rsidRPr="00C925F4">
              <w:rPr>
                <w:rFonts w:ascii="Wingdings" w:hAnsi="Wingdings"/>
                <w:highlight w:val="yellow"/>
                <w:lang w:val="en-US"/>
              </w:rPr>
              <w:t></w:t>
            </w:r>
          </w:p>
          <w:p w14:paraId="0B11C771" w14:textId="77777777" w:rsidR="00F427B3" w:rsidRDefault="00F427B3" w:rsidP="00A019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Wide shot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441CE968" w14:textId="77777777" w:rsidR="00F427B3" w:rsidRDefault="00F427B3" w:rsidP="00A019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Aerial short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24330CD4" w14:textId="77777777" w:rsidR="00F427B3" w:rsidRDefault="00F427B3" w:rsidP="00A019CD">
            <w:pPr>
              <w:jc w:val="right"/>
              <w:rPr>
                <w:rFonts w:ascii="Wingdings" w:hAnsi="Wingdings"/>
                <w:lang w:val="en-US"/>
              </w:rPr>
            </w:pPr>
            <w:r>
              <w:rPr>
                <w:lang w:val="en-US"/>
              </w:rPr>
              <w:t xml:space="preserve">Birds eye view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557FF6E2" w14:textId="77777777" w:rsidR="00F427B3" w:rsidRDefault="00F427B3" w:rsidP="00A019CD">
            <w:pPr>
              <w:jc w:val="right"/>
              <w:rPr>
                <w:rFonts w:ascii="Wingdings" w:hAnsi="Wingdings"/>
                <w:lang w:val="en-US"/>
              </w:rPr>
            </w:pPr>
            <w:r>
              <w:rPr>
                <w:lang w:val="en-US"/>
              </w:rPr>
              <w:t xml:space="preserve">High angle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292F1C16" w14:textId="77777777" w:rsidR="00F427B3" w:rsidRDefault="00F427B3" w:rsidP="00A019CD">
            <w:pPr>
              <w:jc w:val="right"/>
              <w:rPr>
                <w:rFonts w:ascii="Wingdings" w:hAnsi="Wingdings"/>
                <w:lang w:val="en-US"/>
              </w:rPr>
            </w:pPr>
            <w:r>
              <w:rPr>
                <w:lang w:val="en-US"/>
              </w:rPr>
              <w:t xml:space="preserve">Low angle 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0F55459F" w14:textId="77777777" w:rsidR="00F427B3" w:rsidRDefault="00F427B3" w:rsidP="00A019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Over the shoulder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555C9F21" w14:textId="77777777" w:rsidR="00F427B3" w:rsidRDefault="00F427B3" w:rsidP="00A019CD">
            <w:pPr>
              <w:rPr>
                <w:lang w:val="en-US"/>
              </w:rPr>
            </w:pPr>
          </w:p>
          <w:p w14:paraId="5D51A1EF" w14:textId="77777777" w:rsidR="00F427B3" w:rsidRPr="00A83875" w:rsidRDefault="00F427B3">
            <w:pPr>
              <w:rPr>
                <w:b/>
                <w:lang w:val="en-US"/>
              </w:rPr>
            </w:pPr>
          </w:p>
        </w:tc>
        <w:tc>
          <w:tcPr>
            <w:tcW w:w="5729" w:type="dxa"/>
          </w:tcPr>
          <w:p w14:paraId="1FBE2BB6" w14:textId="77777777" w:rsidR="00F427B3" w:rsidRPr="00A019CD" w:rsidRDefault="00F427B3">
            <w:pPr>
              <w:rPr>
                <w:b/>
                <w:lang w:val="en-US"/>
              </w:rPr>
            </w:pPr>
            <w:r w:rsidRPr="00A019CD">
              <w:rPr>
                <w:b/>
                <w:lang w:val="en-US"/>
              </w:rPr>
              <w:t>Purpose</w:t>
            </w:r>
            <w:r>
              <w:rPr>
                <w:b/>
                <w:lang w:val="en-US"/>
              </w:rPr>
              <w:t>: What does this achieve? How does it relate to the key idea?</w:t>
            </w:r>
          </w:p>
          <w:p w14:paraId="5D9FAF72" w14:textId="77777777" w:rsidR="00F427B3" w:rsidRDefault="00F427B3">
            <w:pPr>
              <w:rPr>
                <w:lang w:val="en-US"/>
              </w:rPr>
            </w:pPr>
          </w:p>
          <w:p w14:paraId="52726D1A" w14:textId="009AABE7" w:rsidR="00F427B3" w:rsidRDefault="00C925F4" w:rsidP="00C925F4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close</w:t>
            </w:r>
            <w:r w:rsidR="00B90DE8">
              <w:rPr>
                <w:lang w:val="en-US"/>
              </w:rPr>
              <w:t>-</w:t>
            </w:r>
            <w:r>
              <w:rPr>
                <w:lang w:val="en-US"/>
              </w:rPr>
              <w:t>ups achieve the purpose of showing emotions of the two characters as individuals on their own</w:t>
            </w:r>
          </w:p>
          <w:p w14:paraId="030FCE08" w14:textId="77777777" w:rsidR="00C925F4" w:rsidRDefault="00C925F4" w:rsidP="00C925F4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Mid shots show a smaller surrounding of the characters, while the long shot indicates how the characters interact with the large environment. </w:t>
            </w:r>
          </w:p>
          <w:p w14:paraId="521A8972" w14:textId="0D3D6EE6" w:rsidR="00C925F4" w:rsidRPr="00C925F4" w:rsidRDefault="00C925F4" w:rsidP="00C925F4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three aspects above show fear and space in context to the situation the characters are in. </w:t>
            </w:r>
          </w:p>
        </w:tc>
        <w:tc>
          <w:tcPr>
            <w:tcW w:w="6167" w:type="dxa"/>
            <w:gridSpan w:val="2"/>
          </w:tcPr>
          <w:p w14:paraId="45AFDA1F" w14:textId="77777777" w:rsidR="00F427B3" w:rsidRDefault="00F427B3">
            <w:pPr>
              <w:rPr>
                <w:b/>
                <w:lang w:val="en-US"/>
              </w:rPr>
            </w:pPr>
            <w:r w:rsidRPr="00A019CD">
              <w:rPr>
                <w:b/>
                <w:lang w:val="en-US"/>
              </w:rPr>
              <w:t xml:space="preserve">Impact on Audience: </w:t>
            </w:r>
            <w:r>
              <w:rPr>
                <w:b/>
                <w:lang w:val="en-US"/>
              </w:rPr>
              <w:t>H</w:t>
            </w:r>
            <w:r w:rsidRPr="00A019CD">
              <w:rPr>
                <w:b/>
                <w:lang w:val="en-US"/>
              </w:rPr>
              <w:t>ow does this make the viewer feel?</w:t>
            </w:r>
          </w:p>
          <w:p w14:paraId="34B36C92" w14:textId="77777777" w:rsidR="0007747B" w:rsidRDefault="0007747B" w:rsidP="0007747B">
            <w:pPr>
              <w:pStyle w:val="ListParagraph"/>
              <w:numPr>
                <w:ilvl w:val="0"/>
                <w:numId w:val="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The viewer feels anxiety as they do not know what to expect next in the long </w:t>
            </w:r>
            <w:bookmarkStart w:id="0" w:name="_GoBack"/>
            <w:bookmarkEnd w:id="0"/>
            <w:r>
              <w:rPr>
                <w:bCs/>
                <w:lang w:val="en-US"/>
              </w:rPr>
              <w:t>wide space</w:t>
            </w:r>
          </w:p>
          <w:p w14:paraId="222A41AC" w14:textId="3D9A800A" w:rsidR="0007747B" w:rsidRDefault="0007747B" w:rsidP="0007747B">
            <w:pPr>
              <w:pStyle w:val="ListParagraph"/>
              <w:numPr>
                <w:ilvl w:val="0"/>
                <w:numId w:val="1"/>
              </w:num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Close</w:t>
            </w:r>
            <w:r w:rsidR="00B90DE8">
              <w:rPr>
                <w:bCs/>
                <w:lang w:val="en-US"/>
              </w:rPr>
              <w:t>-</w:t>
            </w:r>
            <w:r>
              <w:rPr>
                <w:bCs/>
                <w:lang w:val="en-US"/>
              </w:rPr>
              <w:t>ups make the viewer feel sympathy for the child</w:t>
            </w:r>
          </w:p>
          <w:p w14:paraId="5F17BCDE" w14:textId="31B9060F" w:rsidR="0007747B" w:rsidRPr="0007747B" w:rsidRDefault="0007747B" w:rsidP="0007747B">
            <w:pPr>
              <w:pStyle w:val="ListParagraph"/>
              <w:rPr>
                <w:bCs/>
                <w:lang w:val="en-US"/>
              </w:rPr>
            </w:pPr>
          </w:p>
        </w:tc>
      </w:tr>
      <w:tr w:rsidR="00F427B3" w14:paraId="7B0B3B6E" w14:textId="77777777" w:rsidTr="007D50A5">
        <w:trPr>
          <w:trHeight w:val="4047"/>
        </w:trPr>
        <w:tc>
          <w:tcPr>
            <w:tcW w:w="625" w:type="dxa"/>
            <w:vMerge/>
          </w:tcPr>
          <w:p w14:paraId="4AA5A256" w14:textId="77777777" w:rsidR="00F427B3" w:rsidRPr="00F427B3" w:rsidRDefault="00F427B3">
            <w:pPr>
              <w:rPr>
                <w:b/>
                <w:lang w:val="en-US"/>
              </w:rPr>
            </w:pPr>
          </w:p>
        </w:tc>
        <w:tc>
          <w:tcPr>
            <w:tcW w:w="2997" w:type="dxa"/>
          </w:tcPr>
          <w:p w14:paraId="4F519030" w14:textId="77777777" w:rsidR="00F427B3" w:rsidRDefault="00F427B3">
            <w:pPr>
              <w:rPr>
                <w:b/>
                <w:lang w:val="en-US"/>
              </w:rPr>
            </w:pPr>
            <w:r w:rsidRPr="00F427B3">
              <w:rPr>
                <w:b/>
                <w:lang w:val="en-US"/>
              </w:rPr>
              <w:t>Camera Movement</w:t>
            </w:r>
          </w:p>
          <w:p w14:paraId="07155E34" w14:textId="77777777" w:rsidR="00F427B3" w:rsidRDefault="00F427B3">
            <w:pPr>
              <w:rPr>
                <w:b/>
                <w:lang w:val="en-US"/>
              </w:rPr>
            </w:pPr>
          </w:p>
          <w:p w14:paraId="59CB9F6B" w14:textId="77777777" w:rsidR="00F427B3" w:rsidRDefault="00F427B3" w:rsidP="00F427B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Pan                               </w:t>
            </w:r>
            <w:r w:rsidRPr="005414A8">
              <w:rPr>
                <w:rFonts w:ascii="Wingdings" w:hAnsi="Wingdings"/>
                <w:highlight w:val="yellow"/>
                <w:lang w:val="en-US"/>
              </w:rPr>
              <w:t></w:t>
            </w:r>
          </w:p>
          <w:p w14:paraId="73AFC45A" w14:textId="77777777" w:rsidR="00F427B3" w:rsidRDefault="00F427B3" w:rsidP="00F427B3">
            <w:pPr>
              <w:jc w:val="right"/>
              <w:rPr>
                <w:rFonts w:ascii="Wingdings" w:hAnsi="Wingdings"/>
                <w:lang w:val="en-US"/>
              </w:rPr>
            </w:pPr>
            <w:r>
              <w:rPr>
                <w:lang w:val="en-US"/>
              </w:rPr>
              <w:t xml:space="preserve">Zoom       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390CB3E5" w14:textId="77777777" w:rsidR="00F427B3" w:rsidRPr="00F427B3" w:rsidRDefault="00F427B3" w:rsidP="00F427B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Tilt            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375E3421" w14:textId="77777777" w:rsidR="00F427B3" w:rsidRPr="00F427B3" w:rsidRDefault="002C671A">
            <w:pPr>
              <w:rPr>
                <w:b/>
                <w:lang w:val="en-US"/>
              </w:rPr>
            </w:pPr>
            <w:r>
              <w:rPr>
                <w:b/>
                <w:noProof/>
                <w:lang w:val="en-GB" w:eastAsia="en-GB"/>
              </w:rPr>
              <w:drawing>
                <wp:anchor distT="0" distB="0" distL="114300" distR="114300" simplePos="0" relativeHeight="251658240" behindDoc="1" locked="0" layoutInCell="1" allowOverlap="1" wp14:anchorId="359F1DD0" wp14:editId="34477DB2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378460</wp:posOffset>
                  </wp:positionV>
                  <wp:extent cx="1630420" cy="863600"/>
                  <wp:effectExtent l="0" t="0" r="825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cecile-zhang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0420" cy="86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5729" w:type="dxa"/>
          </w:tcPr>
          <w:p w14:paraId="393B38DC" w14:textId="77777777" w:rsidR="00F427B3" w:rsidRDefault="005414A8" w:rsidP="005414A8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It shows the surrounding for the characters as the camera pans</w:t>
            </w:r>
          </w:p>
          <w:p w14:paraId="064713CA" w14:textId="77777777" w:rsidR="005414A8" w:rsidRDefault="005414A8" w:rsidP="005414A8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It creates anxiety as the camera shows small details in the scene that are crucial to the characters</w:t>
            </w:r>
          </w:p>
          <w:p w14:paraId="3402AAF5" w14:textId="002E5F46" w:rsidR="005414A8" w:rsidRPr="005414A8" w:rsidRDefault="00CC14EE" w:rsidP="005414A8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se relate to the key idea in that </w:t>
            </w:r>
            <w:r w:rsidR="00B52B30">
              <w:rPr>
                <w:lang w:val="en-US"/>
              </w:rPr>
              <w:t xml:space="preserve">they help to enhance anxiety as it is unknown what the characters will face on every frame as the camera pans. </w:t>
            </w:r>
          </w:p>
        </w:tc>
        <w:tc>
          <w:tcPr>
            <w:tcW w:w="6167" w:type="dxa"/>
            <w:gridSpan w:val="2"/>
          </w:tcPr>
          <w:p w14:paraId="4561F785" w14:textId="77777777" w:rsidR="00F427B3" w:rsidRDefault="00EC4685" w:rsidP="00BB63E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viewer feels satisfied once the camera pans to the point where the characters are laying safely. </w:t>
            </w:r>
          </w:p>
          <w:p w14:paraId="65655217" w14:textId="1CCC3D96" w:rsidR="00EC4685" w:rsidRPr="00BB63ED" w:rsidRDefault="00EC4685" w:rsidP="00BB63E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viewers also feel anxious as the camera pans along the legs of the characters, as they do not know if they are alive or dead. </w:t>
            </w:r>
          </w:p>
        </w:tc>
      </w:tr>
      <w:tr w:rsidR="00F427B3" w14:paraId="04E028DF" w14:textId="77777777" w:rsidTr="007D50A5">
        <w:trPr>
          <w:trHeight w:val="2400"/>
        </w:trPr>
        <w:tc>
          <w:tcPr>
            <w:tcW w:w="625" w:type="dxa"/>
            <w:vMerge/>
          </w:tcPr>
          <w:p w14:paraId="78F3ED8F" w14:textId="77777777" w:rsidR="00F427B3" w:rsidRDefault="00F427B3">
            <w:pPr>
              <w:rPr>
                <w:lang w:val="en-US"/>
              </w:rPr>
            </w:pPr>
          </w:p>
        </w:tc>
        <w:tc>
          <w:tcPr>
            <w:tcW w:w="2997" w:type="dxa"/>
          </w:tcPr>
          <w:p w14:paraId="40ED77DE" w14:textId="77777777" w:rsidR="00F427B3" w:rsidRDefault="00FF0112">
            <w:pPr>
              <w:rPr>
                <w:b/>
                <w:lang w:val="en-US"/>
              </w:rPr>
            </w:pPr>
            <w:r w:rsidRPr="00FF0112">
              <w:rPr>
                <w:b/>
                <w:lang w:val="en-US"/>
              </w:rPr>
              <w:t>Lighting</w:t>
            </w:r>
          </w:p>
          <w:p w14:paraId="711C4F4B" w14:textId="77777777" w:rsidR="00FF0112" w:rsidRDefault="00FF0112">
            <w:pPr>
              <w:rPr>
                <w:b/>
                <w:lang w:val="en-US"/>
              </w:rPr>
            </w:pPr>
          </w:p>
          <w:p w14:paraId="661AF3AB" w14:textId="77777777" w:rsidR="00FF0112" w:rsidRDefault="00FF0112" w:rsidP="00FF011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Bright      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3302D80A" w14:textId="77777777" w:rsidR="00FF0112" w:rsidRDefault="00FF0112" w:rsidP="00FF011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Dull                              </w:t>
            </w:r>
            <w:r w:rsidRPr="00CC14EE">
              <w:rPr>
                <w:rFonts w:ascii="Wingdings" w:hAnsi="Wingdings"/>
                <w:highlight w:val="yellow"/>
                <w:lang w:val="en-US"/>
              </w:rPr>
              <w:t></w:t>
            </w:r>
          </w:p>
          <w:p w14:paraId="0F26C736" w14:textId="77777777" w:rsidR="00FF0112" w:rsidRDefault="00FF0112" w:rsidP="00FF011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Gloomy                        </w:t>
            </w:r>
            <w:r w:rsidRPr="00CC14EE">
              <w:rPr>
                <w:rFonts w:ascii="Wingdings" w:hAnsi="Wingdings"/>
                <w:highlight w:val="yellow"/>
                <w:lang w:val="en-US"/>
              </w:rPr>
              <w:t></w:t>
            </w:r>
          </w:p>
          <w:p w14:paraId="5DB51258" w14:textId="77777777" w:rsidR="00FF0112" w:rsidRDefault="00FF0112" w:rsidP="00FF011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Natural     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068DAEDC" w14:textId="77777777" w:rsidR="00FF0112" w:rsidRDefault="00FF0112" w:rsidP="00FF011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Warm                           </w:t>
            </w:r>
            <w:r>
              <w:rPr>
                <w:rFonts w:ascii="Wingdings" w:hAnsi="Wingdings"/>
                <w:lang w:val="en-US"/>
              </w:rPr>
              <w:t></w:t>
            </w:r>
          </w:p>
          <w:p w14:paraId="0479EF30" w14:textId="77777777" w:rsidR="00FF0112" w:rsidRPr="00FF0112" w:rsidRDefault="00FF0112" w:rsidP="00FF011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Cool                              </w:t>
            </w:r>
            <w:r w:rsidRPr="00CC14EE">
              <w:rPr>
                <w:rFonts w:ascii="Wingdings" w:hAnsi="Wingdings"/>
                <w:highlight w:val="yellow"/>
                <w:lang w:val="en-US"/>
              </w:rPr>
              <w:t></w:t>
            </w:r>
          </w:p>
          <w:p w14:paraId="54D9BFEE" w14:textId="77777777" w:rsidR="00FF0112" w:rsidRDefault="00FF0112">
            <w:pPr>
              <w:rPr>
                <w:lang w:val="en-US"/>
              </w:rPr>
            </w:pPr>
          </w:p>
        </w:tc>
        <w:tc>
          <w:tcPr>
            <w:tcW w:w="5729" w:type="dxa"/>
          </w:tcPr>
          <w:p w14:paraId="05E5F970" w14:textId="77777777" w:rsidR="00F427B3" w:rsidRDefault="00F72332" w:rsidP="00F72332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light comes from the subway lights, which is relatively dark and gloomy</w:t>
            </w:r>
          </w:p>
          <w:p w14:paraId="3CD03802" w14:textId="77777777" w:rsidR="00F72332" w:rsidRDefault="00F72332" w:rsidP="00F72332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scene is cool with lots of blues rather than yellow</w:t>
            </w:r>
          </w:p>
          <w:p w14:paraId="26BEE6C2" w14:textId="77777777" w:rsidR="00F72332" w:rsidRDefault="00F72332" w:rsidP="00F72332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re is a lot of contrast and dynamic range in the film</w:t>
            </w:r>
          </w:p>
          <w:p w14:paraId="40A4EFD8" w14:textId="63AE9AC8" w:rsidR="00F72332" w:rsidRPr="00F72332" w:rsidRDefault="00F72332" w:rsidP="00F72332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y help to present a cinematic style in the film</w:t>
            </w:r>
          </w:p>
        </w:tc>
        <w:tc>
          <w:tcPr>
            <w:tcW w:w="6167" w:type="dxa"/>
            <w:gridSpan w:val="2"/>
          </w:tcPr>
          <w:p w14:paraId="795519C3" w14:textId="77777777" w:rsidR="00F427B3" w:rsidRDefault="00F72332" w:rsidP="00F72332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Viewers feel that the film is rather cinematic and is in a scary setting</w:t>
            </w:r>
          </w:p>
          <w:p w14:paraId="1291F7E8" w14:textId="37BE5BC1" w:rsidR="00F72332" w:rsidRPr="00F72332" w:rsidRDefault="00F72332" w:rsidP="00F72332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dark, dull cool lighting also ensures the viewers </w:t>
            </w:r>
            <w:r w:rsidR="0048284E">
              <w:rPr>
                <w:lang w:val="en-US"/>
              </w:rPr>
              <w:t xml:space="preserve">feel the fear that would arise if the characters were caught in their course of hiding. </w:t>
            </w:r>
          </w:p>
        </w:tc>
      </w:tr>
      <w:tr w:rsidR="00F10D1F" w14:paraId="0FC058E2" w14:textId="77777777" w:rsidTr="007D50A5">
        <w:trPr>
          <w:trHeight w:val="1617"/>
        </w:trPr>
        <w:tc>
          <w:tcPr>
            <w:tcW w:w="625" w:type="dxa"/>
            <w:vMerge w:val="restart"/>
            <w:textDirection w:val="btLr"/>
          </w:tcPr>
          <w:p w14:paraId="268C9F39" w14:textId="77777777" w:rsidR="00F10D1F" w:rsidRPr="00F10D1F" w:rsidRDefault="00F10D1F" w:rsidP="00F10D1F">
            <w:pPr>
              <w:ind w:left="113" w:right="113"/>
              <w:jc w:val="center"/>
              <w:rPr>
                <w:b/>
                <w:lang w:val="en-US"/>
              </w:rPr>
            </w:pPr>
            <w:r w:rsidRPr="00F10D1F">
              <w:rPr>
                <w:b/>
                <w:lang w:val="en-US"/>
              </w:rPr>
              <w:t>Mise-</w:t>
            </w:r>
            <w:proofErr w:type="spellStart"/>
            <w:r w:rsidRPr="00F10D1F">
              <w:rPr>
                <w:b/>
                <w:lang w:val="en-US"/>
              </w:rPr>
              <w:t>en</w:t>
            </w:r>
            <w:proofErr w:type="spellEnd"/>
            <w:r w:rsidRPr="00F10D1F">
              <w:rPr>
                <w:b/>
                <w:lang w:val="en-US"/>
              </w:rPr>
              <w:t>-scene</w:t>
            </w:r>
          </w:p>
        </w:tc>
        <w:tc>
          <w:tcPr>
            <w:tcW w:w="2997" w:type="dxa"/>
          </w:tcPr>
          <w:p w14:paraId="7BC507A0" w14:textId="77777777" w:rsidR="00F10D1F" w:rsidRDefault="00F10D1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stumes</w:t>
            </w:r>
          </w:p>
          <w:p w14:paraId="50C26EA0" w14:textId="77777777" w:rsidR="00F10D1F" w:rsidRDefault="00F10D1F">
            <w:pPr>
              <w:rPr>
                <w:b/>
                <w:lang w:val="en-US"/>
              </w:rPr>
            </w:pPr>
          </w:p>
          <w:p w14:paraId="4E1AC05F" w14:textId="77777777" w:rsidR="00F10D1F" w:rsidRDefault="00F10D1F">
            <w:pPr>
              <w:rPr>
                <w:b/>
                <w:lang w:val="en-US"/>
              </w:rPr>
            </w:pPr>
          </w:p>
          <w:p w14:paraId="7352EAF4" w14:textId="77777777" w:rsidR="00F10D1F" w:rsidRDefault="00F10D1F">
            <w:pPr>
              <w:rPr>
                <w:b/>
                <w:lang w:val="en-US"/>
              </w:rPr>
            </w:pPr>
          </w:p>
          <w:p w14:paraId="4F0C88CD" w14:textId="77777777" w:rsidR="00F10D1F" w:rsidRDefault="00F10D1F">
            <w:pPr>
              <w:rPr>
                <w:b/>
                <w:lang w:val="en-US"/>
              </w:rPr>
            </w:pPr>
          </w:p>
          <w:p w14:paraId="2EE90B8C" w14:textId="77777777" w:rsidR="00F10D1F" w:rsidRPr="00FF0112" w:rsidRDefault="00F10D1F">
            <w:pPr>
              <w:rPr>
                <w:b/>
                <w:lang w:val="en-US"/>
              </w:rPr>
            </w:pPr>
          </w:p>
        </w:tc>
        <w:tc>
          <w:tcPr>
            <w:tcW w:w="5729" w:type="dxa"/>
          </w:tcPr>
          <w:p w14:paraId="3D6CC2FD" w14:textId="77777777" w:rsidR="00DA48B5" w:rsidRPr="00A019CD" w:rsidRDefault="00DA48B5" w:rsidP="00DA48B5">
            <w:pPr>
              <w:rPr>
                <w:b/>
                <w:lang w:val="en-US"/>
              </w:rPr>
            </w:pPr>
            <w:r w:rsidRPr="00A019CD">
              <w:rPr>
                <w:b/>
                <w:lang w:val="en-US"/>
              </w:rPr>
              <w:t>Purpose</w:t>
            </w:r>
            <w:r>
              <w:rPr>
                <w:b/>
                <w:lang w:val="en-US"/>
              </w:rPr>
              <w:t>: What does this achieve? How does it relate to the key idea?</w:t>
            </w:r>
          </w:p>
          <w:p w14:paraId="2E0E4ED3" w14:textId="77777777" w:rsidR="00F10D1F" w:rsidRDefault="0048284E" w:rsidP="0048284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characters are dressed in rather natural manner, with the father being dressed in official costumes. </w:t>
            </w:r>
          </w:p>
          <w:p w14:paraId="7D05797A" w14:textId="77777777" w:rsidR="0048284E" w:rsidRDefault="0048284E" w:rsidP="0048284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child is dressed warmly with a sweater</w:t>
            </w:r>
          </w:p>
          <w:p w14:paraId="1081488B" w14:textId="6E405DA6" w:rsidR="0048284E" w:rsidRPr="0048284E" w:rsidRDefault="0048284E" w:rsidP="0048284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is shows that the child and father were caught up in a rather tight situation</w:t>
            </w:r>
            <w:r w:rsidR="00FC3617">
              <w:rPr>
                <w:lang w:val="en-US"/>
              </w:rPr>
              <w:t xml:space="preserve"> that was unplanned for, hence the difference in their costumes</w:t>
            </w:r>
          </w:p>
        </w:tc>
        <w:tc>
          <w:tcPr>
            <w:tcW w:w="6167" w:type="dxa"/>
            <w:gridSpan w:val="2"/>
          </w:tcPr>
          <w:p w14:paraId="0FD04C7E" w14:textId="77777777" w:rsidR="00F10D1F" w:rsidRDefault="00DA48B5">
            <w:pPr>
              <w:rPr>
                <w:b/>
                <w:lang w:val="en-US"/>
              </w:rPr>
            </w:pPr>
            <w:r w:rsidRPr="00A019CD">
              <w:rPr>
                <w:b/>
                <w:lang w:val="en-US"/>
              </w:rPr>
              <w:t xml:space="preserve">Impact on Audience: </w:t>
            </w:r>
            <w:r>
              <w:rPr>
                <w:b/>
                <w:lang w:val="en-US"/>
              </w:rPr>
              <w:t>H</w:t>
            </w:r>
            <w:r w:rsidRPr="00A019CD">
              <w:rPr>
                <w:b/>
                <w:lang w:val="en-US"/>
              </w:rPr>
              <w:t>ow does this make the viewer feel?</w:t>
            </w:r>
          </w:p>
          <w:p w14:paraId="75833817" w14:textId="77777777" w:rsidR="00FC3617" w:rsidRDefault="00FC3617" w:rsidP="00FC3617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costumes make the child stand out as he is in normal clothing, hence creating sympathy from the viewers</w:t>
            </w:r>
          </w:p>
          <w:p w14:paraId="4AC8ADCC" w14:textId="0E8A16C3" w:rsidR="00FC3617" w:rsidRPr="00FC3617" w:rsidRDefault="00FC3617" w:rsidP="00FC3617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costumes further increase concern from the viewers as they postulate hiding with the same costumes may lead to their capture. </w:t>
            </w:r>
          </w:p>
        </w:tc>
      </w:tr>
      <w:tr w:rsidR="00F10D1F" w14:paraId="0A52D46D" w14:textId="77777777" w:rsidTr="007D50A5">
        <w:trPr>
          <w:trHeight w:val="1355"/>
        </w:trPr>
        <w:tc>
          <w:tcPr>
            <w:tcW w:w="625" w:type="dxa"/>
            <w:vMerge/>
          </w:tcPr>
          <w:p w14:paraId="611E8D8C" w14:textId="77777777" w:rsidR="00F10D1F" w:rsidRDefault="00F10D1F">
            <w:pPr>
              <w:rPr>
                <w:lang w:val="en-US"/>
              </w:rPr>
            </w:pPr>
          </w:p>
        </w:tc>
        <w:tc>
          <w:tcPr>
            <w:tcW w:w="2997" w:type="dxa"/>
          </w:tcPr>
          <w:p w14:paraId="6C291D95" w14:textId="77777777" w:rsidR="00F10D1F" w:rsidRDefault="00F10D1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et Design/Props</w:t>
            </w:r>
          </w:p>
          <w:p w14:paraId="0060C249" w14:textId="77777777" w:rsidR="00F10D1F" w:rsidRDefault="00F10D1F">
            <w:pPr>
              <w:rPr>
                <w:b/>
                <w:lang w:val="en-US"/>
              </w:rPr>
            </w:pPr>
          </w:p>
          <w:p w14:paraId="1B0A2664" w14:textId="77777777" w:rsidR="00F10D1F" w:rsidRDefault="00F10D1F">
            <w:pPr>
              <w:rPr>
                <w:b/>
                <w:lang w:val="en-US"/>
              </w:rPr>
            </w:pPr>
          </w:p>
          <w:p w14:paraId="6F6F82D3" w14:textId="77777777" w:rsidR="00F10D1F" w:rsidRDefault="00F10D1F">
            <w:pPr>
              <w:rPr>
                <w:b/>
                <w:lang w:val="en-US"/>
              </w:rPr>
            </w:pPr>
          </w:p>
          <w:p w14:paraId="23FABF3B" w14:textId="77777777" w:rsidR="00F10D1F" w:rsidRPr="00FF0112" w:rsidRDefault="00F10D1F">
            <w:pPr>
              <w:rPr>
                <w:b/>
                <w:lang w:val="en-US"/>
              </w:rPr>
            </w:pPr>
          </w:p>
        </w:tc>
        <w:tc>
          <w:tcPr>
            <w:tcW w:w="5729" w:type="dxa"/>
          </w:tcPr>
          <w:p w14:paraId="4E77E506" w14:textId="77777777" w:rsidR="00F10D1F" w:rsidRDefault="000A11A5" w:rsidP="0001115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seat in which the characters sit is used to show they are tired</w:t>
            </w:r>
          </w:p>
          <w:p w14:paraId="55AAF5A8" w14:textId="77777777" w:rsidR="000A11A5" w:rsidRDefault="000A11A5" w:rsidP="0001115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time-travel machine </w:t>
            </w:r>
            <w:r w:rsidR="008E5759">
              <w:rPr>
                <w:lang w:val="en-US"/>
              </w:rPr>
              <w:t>sets the nature of anxiety especially when the characters press the button that is purposed to reverse time to an earlier date</w:t>
            </w:r>
          </w:p>
          <w:p w14:paraId="65870788" w14:textId="22CF5E07" w:rsidR="008E5759" w:rsidRPr="00011159" w:rsidRDefault="008E5759" w:rsidP="0001115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Imaginary props such as the animals and the cave referred to by the characters further intensify the scene, as they show how the child and the father are imaginary. </w:t>
            </w:r>
          </w:p>
        </w:tc>
        <w:tc>
          <w:tcPr>
            <w:tcW w:w="6167" w:type="dxa"/>
            <w:gridSpan w:val="2"/>
          </w:tcPr>
          <w:p w14:paraId="26E8DFA0" w14:textId="77777777" w:rsidR="00F10D1F" w:rsidRDefault="008E5759" w:rsidP="008E575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The set design intrigues the feeling of fear and anxiety for the viewers. </w:t>
            </w:r>
          </w:p>
          <w:p w14:paraId="16A6E9BE" w14:textId="77777777" w:rsidR="008E5759" w:rsidRDefault="008E5759" w:rsidP="008E575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viewers fear that the characters may be captured for the time-machine </w:t>
            </w:r>
          </w:p>
          <w:p w14:paraId="5E083ADB" w14:textId="77777777" w:rsidR="008E5759" w:rsidRDefault="008E5759" w:rsidP="008E575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viewers also fear that the imaginary dinosaurs may step on them despite being imaginary</w:t>
            </w:r>
          </w:p>
          <w:p w14:paraId="0838E917" w14:textId="5072EA01" w:rsidR="008E5759" w:rsidRPr="008E5759" w:rsidRDefault="008E5759" w:rsidP="008E575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The viewers also become anxious to see if </w:t>
            </w:r>
            <w:r w:rsidR="00EF0DDD">
              <w:rPr>
                <w:lang w:val="en-US"/>
              </w:rPr>
              <w:t>the time machine works and where it would lead the characters</w:t>
            </w:r>
            <w:r>
              <w:rPr>
                <w:lang w:val="en-US"/>
              </w:rPr>
              <w:t xml:space="preserve"> </w:t>
            </w:r>
          </w:p>
        </w:tc>
      </w:tr>
      <w:tr w:rsidR="00F10D1F" w14:paraId="195FB3F1" w14:textId="77777777" w:rsidTr="007D50A5">
        <w:trPr>
          <w:trHeight w:val="1637"/>
        </w:trPr>
        <w:tc>
          <w:tcPr>
            <w:tcW w:w="625" w:type="dxa"/>
            <w:vMerge/>
          </w:tcPr>
          <w:p w14:paraId="26AC0E80" w14:textId="77777777" w:rsidR="00F10D1F" w:rsidRDefault="00F10D1F">
            <w:pPr>
              <w:rPr>
                <w:lang w:val="en-US"/>
              </w:rPr>
            </w:pPr>
          </w:p>
        </w:tc>
        <w:tc>
          <w:tcPr>
            <w:tcW w:w="2997" w:type="dxa"/>
          </w:tcPr>
          <w:p w14:paraId="31B5011E" w14:textId="77777777" w:rsidR="00F10D1F" w:rsidRDefault="00F10D1F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haracter Action &amp; Dialogue</w:t>
            </w:r>
          </w:p>
          <w:p w14:paraId="07F8B3B8" w14:textId="77777777" w:rsidR="00F10D1F" w:rsidRDefault="002C671A">
            <w:pPr>
              <w:rPr>
                <w:b/>
                <w:lang w:val="en-US"/>
              </w:rPr>
            </w:pPr>
            <w:r>
              <w:rPr>
                <w:b/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35ADEAEF" wp14:editId="6C1AA16C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33020</wp:posOffset>
                  </wp:positionV>
                  <wp:extent cx="1358900" cy="767878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lowe-decor-blog-image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900" cy="767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B1348D2" w14:textId="77777777" w:rsidR="00F10D1F" w:rsidRDefault="00F10D1F">
            <w:pPr>
              <w:rPr>
                <w:b/>
                <w:lang w:val="en-US"/>
              </w:rPr>
            </w:pPr>
          </w:p>
          <w:p w14:paraId="5DDD9C38" w14:textId="77777777" w:rsidR="00F10D1F" w:rsidRDefault="00F10D1F">
            <w:pPr>
              <w:rPr>
                <w:b/>
                <w:lang w:val="en-US"/>
              </w:rPr>
            </w:pPr>
          </w:p>
          <w:p w14:paraId="19BEFAF8" w14:textId="77777777" w:rsidR="00F10D1F" w:rsidRPr="00FF0112" w:rsidRDefault="00F10D1F">
            <w:pPr>
              <w:rPr>
                <w:b/>
                <w:lang w:val="en-US"/>
              </w:rPr>
            </w:pPr>
          </w:p>
        </w:tc>
        <w:tc>
          <w:tcPr>
            <w:tcW w:w="5729" w:type="dxa"/>
          </w:tcPr>
          <w:p w14:paraId="6C33FA5F" w14:textId="77777777" w:rsidR="00F10D1F" w:rsidRDefault="00B9122D" w:rsidP="00B9122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characters engage with each other in a dialogue manner. </w:t>
            </w:r>
          </w:p>
          <w:p w14:paraId="78038F90" w14:textId="77777777" w:rsidR="00B9122D" w:rsidRDefault="00B9122D" w:rsidP="00B9122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child </w:t>
            </w:r>
            <w:r w:rsidR="00896E1A">
              <w:rPr>
                <w:lang w:val="en-US"/>
              </w:rPr>
              <w:t xml:space="preserve">speaks in a calm voice and uses facial expressions to show he is not angered. </w:t>
            </w:r>
          </w:p>
          <w:p w14:paraId="4EAEC1C7" w14:textId="04D2466B" w:rsidR="009A12D7" w:rsidRPr="00B9122D" w:rsidRDefault="007003FA" w:rsidP="00B9122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older man is rather fearful but tries to adjust his tone such that the child would not fear and would remain strong</w:t>
            </w:r>
          </w:p>
        </w:tc>
        <w:tc>
          <w:tcPr>
            <w:tcW w:w="6167" w:type="dxa"/>
            <w:gridSpan w:val="2"/>
          </w:tcPr>
          <w:p w14:paraId="76926EE1" w14:textId="77777777" w:rsidR="00F10D1F" w:rsidRDefault="007003FA" w:rsidP="007003F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viewers can clearly anticipate the fear and anger the elder character has</w:t>
            </w:r>
          </w:p>
          <w:p w14:paraId="214CC649" w14:textId="2A5BFBB2" w:rsidR="007003FA" w:rsidRPr="007003FA" w:rsidRDefault="007003FA" w:rsidP="007003FA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viewers see that the child is fearful, hence being skeptical about his speech lacking any fear</w:t>
            </w:r>
          </w:p>
        </w:tc>
      </w:tr>
      <w:tr w:rsidR="00B51D27" w14:paraId="388690C9" w14:textId="77777777" w:rsidTr="005B193D">
        <w:trPr>
          <w:trHeight w:val="1862"/>
        </w:trPr>
        <w:tc>
          <w:tcPr>
            <w:tcW w:w="625" w:type="dxa"/>
            <w:vMerge w:val="restart"/>
            <w:textDirection w:val="btLr"/>
          </w:tcPr>
          <w:p w14:paraId="0786DABA" w14:textId="77777777" w:rsidR="00B51D27" w:rsidRPr="00B51D27" w:rsidRDefault="00B51D27" w:rsidP="00B51D27">
            <w:pPr>
              <w:ind w:left="113" w:right="113"/>
              <w:jc w:val="center"/>
              <w:rPr>
                <w:b/>
                <w:lang w:val="en-US"/>
              </w:rPr>
            </w:pPr>
            <w:r w:rsidRPr="00B51D27">
              <w:rPr>
                <w:b/>
                <w:lang w:val="en-US"/>
              </w:rPr>
              <w:t>Post Production</w:t>
            </w:r>
          </w:p>
        </w:tc>
        <w:tc>
          <w:tcPr>
            <w:tcW w:w="2997" w:type="dxa"/>
          </w:tcPr>
          <w:p w14:paraId="5B81D18F" w14:textId="77777777" w:rsidR="00B51D27" w:rsidRDefault="00B51D2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ound</w:t>
            </w:r>
          </w:p>
          <w:p w14:paraId="1E513970" w14:textId="77777777" w:rsidR="00B51D27" w:rsidRDefault="00B51D27">
            <w:pPr>
              <w:rPr>
                <w:b/>
                <w:lang w:val="en-US"/>
              </w:rPr>
            </w:pPr>
          </w:p>
          <w:p w14:paraId="2D15330A" w14:textId="77777777" w:rsidR="00B51D27" w:rsidRDefault="00B51D27">
            <w:pPr>
              <w:rPr>
                <w:lang w:val="en-US"/>
              </w:rPr>
            </w:pPr>
            <w:r>
              <w:rPr>
                <w:b/>
                <w:lang w:val="en-US"/>
              </w:rPr>
              <w:t xml:space="preserve">Non-diegetic </w:t>
            </w:r>
            <w:r>
              <w:rPr>
                <w:lang w:val="en-US"/>
              </w:rPr>
              <w:t>(only the audience can hear)</w:t>
            </w:r>
          </w:p>
          <w:p w14:paraId="2153C6B3" w14:textId="77777777" w:rsidR="00B51D27" w:rsidRDefault="00B51D27">
            <w:pPr>
              <w:rPr>
                <w:lang w:val="en-US"/>
              </w:rPr>
            </w:pPr>
          </w:p>
          <w:p w14:paraId="25FA801E" w14:textId="77777777" w:rsidR="00B51D27" w:rsidRDefault="00B51D27">
            <w:pPr>
              <w:rPr>
                <w:lang w:val="en-US"/>
              </w:rPr>
            </w:pPr>
          </w:p>
          <w:p w14:paraId="1611D67E" w14:textId="77777777" w:rsidR="00B51D27" w:rsidRPr="00B51D27" w:rsidRDefault="00B51D27">
            <w:pPr>
              <w:rPr>
                <w:lang w:val="en-US"/>
              </w:rPr>
            </w:pPr>
            <w:r w:rsidRPr="00B51D27">
              <w:rPr>
                <w:b/>
                <w:lang w:val="en-US"/>
              </w:rPr>
              <w:t>Diegetic</w:t>
            </w:r>
            <w:r>
              <w:rPr>
                <w:b/>
                <w:lang w:val="en-US"/>
              </w:rPr>
              <w:t xml:space="preserve"> </w:t>
            </w:r>
            <w:r>
              <w:rPr>
                <w:lang w:val="en-US"/>
              </w:rPr>
              <w:t>(the characters can hear)</w:t>
            </w:r>
          </w:p>
          <w:p w14:paraId="455E6036" w14:textId="77777777" w:rsidR="00B51D27" w:rsidRDefault="00B51D27">
            <w:pPr>
              <w:rPr>
                <w:b/>
                <w:lang w:val="en-US"/>
              </w:rPr>
            </w:pPr>
          </w:p>
          <w:p w14:paraId="509DD98C" w14:textId="77777777" w:rsidR="00B51D27" w:rsidRDefault="00B51D27">
            <w:pPr>
              <w:rPr>
                <w:b/>
                <w:lang w:val="en-US"/>
              </w:rPr>
            </w:pPr>
          </w:p>
        </w:tc>
        <w:tc>
          <w:tcPr>
            <w:tcW w:w="5729" w:type="dxa"/>
          </w:tcPr>
          <w:p w14:paraId="2ADFE26F" w14:textId="77777777" w:rsidR="00B51D27" w:rsidRDefault="00007AC7" w:rsidP="00007AC7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sound design is diegetic as it can be heard by all; both characters and the audience. </w:t>
            </w:r>
          </w:p>
          <w:p w14:paraId="77C3A271" w14:textId="77777777" w:rsidR="00604ECE" w:rsidRDefault="009D5E93" w:rsidP="00007AC7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Knocks on the door to the room in which the characters are hiding are heard, and it relates to the fear of being caught </w:t>
            </w:r>
          </w:p>
          <w:p w14:paraId="52AFB935" w14:textId="6EA980EB" w:rsidR="009D5E93" w:rsidRPr="00007AC7" w:rsidRDefault="009D5E93" w:rsidP="009D5E93">
            <w:pPr>
              <w:pStyle w:val="ListParagraph"/>
              <w:rPr>
                <w:lang w:val="en-US"/>
              </w:rPr>
            </w:pPr>
          </w:p>
        </w:tc>
        <w:tc>
          <w:tcPr>
            <w:tcW w:w="6167" w:type="dxa"/>
            <w:gridSpan w:val="2"/>
          </w:tcPr>
          <w:p w14:paraId="633F76EF" w14:textId="77777777" w:rsidR="00B51D27" w:rsidRDefault="00CC4E3E" w:rsidP="00CC4E3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audience feels fear for the characters as they are seemingly caught in a locked room</w:t>
            </w:r>
          </w:p>
          <w:p w14:paraId="01D3F4E7" w14:textId="77777777" w:rsidR="00CC4E3E" w:rsidRDefault="00CC4E3E" w:rsidP="00CC4E3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audience further are anxious to see what will happen if the door is unlocked</w:t>
            </w:r>
          </w:p>
          <w:p w14:paraId="3A610EEE" w14:textId="163157AF" w:rsidR="00CC4E3E" w:rsidRPr="00CC4E3E" w:rsidRDefault="00CC4E3E" w:rsidP="00CC4E3E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viewers feel sympathy for the child anticipating that he may be tortured if they are caught. </w:t>
            </w:r>
          </w:p>
        </w:tc>
      </w:tr>
      <w:tr w:rsidR="00B51D27" w14:paraId="0CDC8E50" w14:textId="77777777" w:rsidTr="007D50A5">
        <w:trPr>
          <w:trHeight w:val="823"/>
        </w:trPr>
        <w:tc>
          <w:tcPr>
            <w:tcW w:w="625" w:type="dxa"/>
            <w:vMerge/>
          </w:tcPr>
          <w:p w14:paraId="1D6D3E12" w14:textId="77777777" w:rsidR="00B51D27" w:rsidRDefault="00B51D27">
            <w:pPr>
              <w:rPr>
                <w:lang w:val="en-US"/>
              </w:rPr>
            </w:pPr>
          </w:p>
        </w:tc>
        <w:tc>
          <w:tcPr>
            <w:tcW w:w="2997" w:type="dxa"/>
          </w:tcPr>
          <w:p w14:paraId="02F30438" w14:textId="77777777" w:rsidR="00B51D27" w:rsidRDefault="00B51D2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pecial Effects</w:t>
            </w:r>
          </w:p>
          <w:p w14:paraId="3FF59D5A" w14:textId="77777777" w:rsidR="00B51D27" w:rsidRDefault="002C671A">
            <w:pPr>
              <w:rPr>
                <w:b/>
                <w:lang w:val="en-US"/>
              </w:rPr>
            </w:pPr>
            <w:r>
              <w:rPr>
                <w:b/>
                <w:noProof/>
                <w:lang w:val="en-GB" w:eastAsia="en-GB"/>
              </w:rPr>
              <w:drawing>
                <wp:anchor distT="0" distB="0" distL="114300" distR="114300" simplePos="0" relativeHeight="251660288" behindDoc="1" locked="0" layoutInCell="1" allowOverlap="1" wp14:anchorId="54AF9AD4" wp14:editId="6FD394C0">
                  <wp:simplePos x="0" y="0"/>
                  <wp:positionH relativeFrom="column">
                    <wp:posOffset>242570</wp:posOffset>
                  </wp:positionH>
                  <wp:positionV relativeFrom="paragraph">
                    <wp:posOffset>76200</wp:posOffset>
                  </wp:positionV>
                  <wp:extent cx="1347470" cy="757952"/>
                  <wp:effectExtent l="0" t="0" r="5080" b="4445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1323-topshot3-shutterstock_7151003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7470" cy="757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CA26AB3" w14:textId="77777777" w:rsidR="00B51D27" w:rsidRDefault="00B51D27">
            <w:pPr>
              <w:rPr>
                <w:b/>
                <w:lang w:val="en-US"/>
              </w:rPr>
            </w:pPr>
          </w:p>
          <w:p w14:paraId="0DE4402E" w14:textId="77777777" w:rsidR="002C671A" w:rsidRDefault="002C671A">
            <w:pPr>
              <w:rPr>
                <w:b/>
                <w:lang w:val="en-US"/>
              </w:rPr>
            </w:pPr>
          </w:p>
          <w:p w14:paraId="087ECE73" w14:textId="77777777" w:rsidR="002C671A" w:rsidRDefault="002C671A">
            <w:pPr>
              <w:rPr>
                <w:b/>
                <w:lang w:val="en-US"/>
              </w:rPr>
            </w:pPr>
          </w:p>
          <w:p w14:paraId="03C2CBED" w14:textId="77777777" w:rsidR="002C671A" w:rsidRDefault="002C671A">
            <w:pPr>
              <w:rPr>
                <w:b/>
                <w:lang w:val="en-US"/>
              </w:rPr>
            </w:pPr>
          </w:p>
          <w:p w14:paraId="6315F4C6" w14:textId="77777777" w:rsidR="002C671A" w:rsidRDefault="002C671A">
            <w:pPr>
              <w:rPr>
                <w:b/>
                <w:lang w:val="en-US"/>
              </w:rPr>
            </w:pPr>
          </w:p>
        </w:tc>
        <w:tc>
          <w:tcPr>
            <w:tcW w:w="5729" w:type="dxa"/>
          </w:tcPr>
          <w:p w14:paraId="5C5C3A2D" w14:textId="77777777" w:rsidR="00B51D27" w:rsidRDefault="00B51D27">
            <w:pPr>
              <w:rPr>
                <w:lang w:val="en-US"/>
              </w:rPr>
            </w:pPr>
          </w:p>
          <w:p w14:paraId="4DABB068" w14:textId="2207DD2B" w:rsidR="007F5FF8" w:rsidRDefault="007F5FF8" w:rsidP="007F5FF8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Special effects are seen in the color grading practice to tone down the scene to a dark and rather blue-white color scheme</w:t>
            </w:r>
          </w:p>
          <w:p w14:paraId="59763943" w14:textId="2A26B965" w:rsidR="007F5FF8" w:rsidRPr="007F5FF8" w:rsidRDefault="007F5FF8" w:rsidP="007F5FF8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Sound design is evidently used especially in the door knocks, hence selling the effect that someone is actually knocking on the door</w:t>
            </w:r>
          </w:p>
          <w:p w14:paraId="3E3F5F9B" w14:textId="77777777" w:rsidR="008F7CB6" w:rsidRDefault="008F7CB6">
            <w:pPr>
              <w:rPr>
                <w:lang w:val="en-US"/>
              </w:rPr>
            </w:pPr>
          </w:p>
          <w:p w14:paraId="204390DB" w14:textId="77777777" w:rsidR="008F7CB6" w:rsidRDefault="008F7CB6">
            <w:pPr>
              <w:rPr>
                <w:lang w:val="en-US"/>
              </w:rPr>
            </w:pPr>
          </w:p>
          <w:p w14:paraId="5B18E957" w14:textId="77777777" w:rsidR="008F7CB6" w:rsidRDefault="008F7CB6">
            <w:pPr>
              <w:rPr>
                <w:lang w:val="en-US"/>
              </w:rPr>
            </w:pPr>
          </w:p>
        </w:tc>
        <w:tc>
          <w:tcPr>
            <w:tcW w:w="6167" w:type="dxa"/>
            <w:gridSpan w:val="2"/>
          </w:tcPr>
          <w:p w14:paraId="4C8B85B8" w14:textId="77777777" w:rsidR="00B51D27" w:rsidRDefault="008D60C9" w:rsidP="008D60C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special effects help the viewers to feel anxious and anticipate for what will happen next</w:t>
            </w:r>
          </w:p>
          <w:p w14:paraId="65BC88E4" w14:textId="49B51E8E" w:rsidR="008D60C9" w:rsidRPr="008D60C9" w:rsidRDefault="008D60C9" w:rsidP="008D60C9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The color scheme allows the viewers to feel as if the scene is rather </w:t>
            </w:r>
            <w:r w:rsidR="00E06D14">
              <w:rPr>
                <w:lang w:val="en-US"/>
              </w:rPr>
              <w:t xml:space="preserve">fearful than it is. </w:t>
            </w:r>
          </w:p>
        </w:tc>
      </w:tr>
      <w:tr w:rsidR="00B51D27" w14:paraId="2E1D9287" w14:textId="77777777" w:rsidTr="007D50A5">
        <w:trPr>
          <w:trHeight w:val="1355"/>
        </w:trPr>
        <w:tc>
          <w:tcPr>
            <w:tcW w:w="625" w:type="dxa"/>
            <w:vMerge/>
          </w:tcPr>
          <w:p w14:paraId="044C53BB" w14:textId="77777777" w:rsidR="00B51D27" w:rsidRDefault="00B51D27">
            <w:pPr>
              <w:rPr>
                <w:lang w:val="en-US"/>
              </w:rPr>
            </w:pPr>
          </w:p>
        </w:tc>
        <w:tc>
          <w:tcPr>
            <w:tcW w:w="2997" w:type="dxa"/>
          </w:tcPr>
          <w:p w14:paraId="7F34D70A" w14:textId="77777777" w:rsidR="00B51D27" w:rsidRDefault="00B51D27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Editing</w:t>
            </w:r>
          </w:p>
          <w:p w14:paraId="292A9DFC" w14:textId="77777777" w:rsidR="00B51D27" w:rsidRDefault="00B51D27">
            <w:pPr>
              <w:rPr>
                <w:b/>
                <w:lang w:val="en-US"/>
              </w:rPr>
            </w:pPr>
          </w:p>
          <w:p w14:paraId="62FB900E" w14:textId="77777777" w:rsidR="008F7CB6" w:rsidRPr="008F7CB6" w:rsidRDefault="008F7CB6">
            <w:pPr>
              <w:rPr>
                <w:lang w:val="en-US"/>
              </w:rPr>
            </w:pPr>
            <w:r w:rsidRPr="008F7CB6">
              <w:rPr>
                <w:lang w:val="en-US"/>
              </w:rPr>
              <w:t>Cross cuts</w:t>
            </w:r>
          </w:p>
          <w:p w14:paraId="67D25C2C" w14:textId="77777777" w:rsidR="00B51D27" w:rsidRPr="008F7CB6" w:rsidRDefault="008F7CB6">
            <w:pPr>
              <w:rPr>
                <w:lang w:val="en-US"/>
              </w:rPr>
            </w:pPr>
            <w:r w:rsidRPr="008F7CB6">
              <w:rPr>
                <w:lang w:val="en-US"/>
              </w:rPr>
              <w:t>Transitions</w:t>
            </w:r>
          </w:p>
          <w:p w14:paraId="0C270431" w14:textId="77777777" w:rsidR="00B51D27" w:rsidRDefault="00B51D27">
            <w:pPr>
              <w:rPr>
                <w:b/>
                <w:lang w:val="en-US"/>
              </w:rPr>
            </w:pPr>
          </w:p>
          <w:p w14:paraId="4FD8771C" w14:textId="77777777" w:rsidR="00B51D27" w:rsidRDefault="00B51D27">
            <w:pPr>
              <w:rPr>
                <w:b/>
                <w:lang w:val="en-US"/>
              </w:rPr>
            </w:pPr>
          </w:p>
        </w:tc>
        <w:tc>
          <w:tcPr>
            <w:tcW w:w="5729" w:type="dxa"/>
          </w:tcPr>
          <w:p w14:paraId="3E5E4690" w14:textId="77777777" w:rsidR="00B51D27" w:rsidRDefault="00B51D27">
            <w:pPr>
              <w:rPr>
                <w:lang w:val="en-US"/>
              </w:rPr>
            </w:pPr>
          </w:p>
          <w:p w14:paraId="41C5D08A" w14:textId="3ABFCD9C" w:rsidR="008F7CB6" w:rsidRDefault="00D83EAF" w:rsidP="00966C11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Cross cuts are used to transition from one camera angle to the other. </w:t>
            </w:r>
          </w:p>
          <w:p w14:paraId="6B3FB65B" w14:textId="1A509FB0" w:rsidR="00D83EAF" w:rsidRPr="00966C11" w:rsidRDefault="00D83EAF" w:rsidP="00966C11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ransitions are simple cuts without much effects</w:t>
            </w:r>
          </w:p>
          <w:p w14:paraId="5CDE09E2" w14:textId="77777777" w:rsidR="008F7CB6" w:rsidRDefault="008F7CB6">
            <w:pPr>
              <w:rPr>
                <w:lang w:val="en-US"/>
              </w:rPr>
            </w:pPr>
          </w:p>
          <w:p w14:paraId="4D2E1571" w14:textId="77777777" w:rsidR="008F7CB6" w:rsidRDefault="008F7CB6">
            <w:pPr>
              <w:rPr>
                <w:lang w:val="en-US"/>
              </w:rPr>
            </w:pPr>
          </w:p>
          <w:p w14:paraId="7BF970EE" w14:textId="77777777" w:rsidR="008F7CB6" w:rsidRDefault="008F7CB6">
            <w:pPr>
              <w:rPr>
                <w:lang w:val="en-US"/>
              </w:rPr>
            </w:pPr>
          </w:p>
          <w:p w14:paraId="2B6E5558" w14:textId="77777777" w:rsidR="008F7CB6" w:rsidRDefault="008F7CB6">
            <w:pPr>
              <w:rPr>
                <w:lang w:val="en-US"/>
              </w:rPr>
            </w:pPr>
          </w:p>
          <w:p w14:paraId="42CCE69D" w14:textId="77777777" w:rsidR="008F7CB6" w:rsidRDefault="008F7CB6">
            <w:pPr>
              <w:rPr>
                <w:lang w:val="en-US"/>
              </w:rPr>
            </w:pPr>
          </w:p>
        </w:tc>
        <w:tc>
          <w:tcPr>
            <w:tcW w:w="6167" w:type="dxa"/>
            <w:gridSpan w:val="2"/>
          </w:tcPr>
          <w:p w14:paraId="3DE54AB9" w14:textId="77777777" w:rsidR="00B51D27" w:rsidRDefault="00D83EAF" w:rsidP="00D83EA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>The simple cuts make the viewers to feel that the film is rather continuous instead of being scripted</w:t>
            </w:r>
          </w:p>
          <w:p w14:paraId="49B7E01D" w14:textId="32436318" w:rsidR="00D83EAF" w:rsidRPr="00D83EAF" w:rsidRDefault="00D83EAF" w:rsidP="00D83EAF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Smooth transitions also help the viewers to feel attached to the film. </w:t>
            </w:r>
          </w:p>
        </w:tc>
      </w:tr>
    </w:tbl>
    <w:p w14:paraId="3F8AFE4A" w14:textId="77777777" w:rsidR="00A83875" w:rsidRPr="00A83875" w:rsidRDefault="00A83875">
      <w:pPr>
        <w:rPr>
          <w:lang w:val="en-US"/>
        </w:rPr>
      </w:pPr>
    </w:p>
    <w:sectPr w:rsidR="00A83875" w:rsidRPr="00A83875" w:rsidSect="008F7CB6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493B55"/>
    <w:multiLevelType w:val="hybridMultilevel"/>
    <w:tmpl w:val="3974A68A"/>
    <w:lvl w:ilvl="0" w:tplc="50EA91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DMwNTAzNzO1MDZR0lEKTi0uzszPAykwrAUAF/S/zywAAAA="/>
  </w:docVars>
  <w:rsids>
    <w:rsidRoot w:val="00A83875"/>
    <w:rsid w:val="00007AC7"/>
    <w:rsid w:val="00011159"/>
    <w:rsid w:val="0007747B"/>
    <w:rsid w:val="000A11A5"/>
    <w:rsid w:val="002B5E4F"/>
    <w:rsid w:val="002C671A"/>
    <w:rsid w:val="0048284E"/>
    <w:rsid w:val="005414A8"/>
    <w:rsid w:val="005A64EE"/>
    <w:rsid w:val="005B193D"/>
    <w:rsid w:val="00604ECE"/>
    <w:rsid w:val="006D0DD1"/>
    <w:rsid w:val="006E0A6C"/>
    <w:rsid w:val="007003FA"/>
    <w:rsid w:val="007D50A5"/>
    <w:rsid w:val="007F5FF8"/>
    <w:rsid w:val="00870EEE"/>
    <w:rsid w:val="00896E1A"/>
    <w:rsid w:val="008D60C9"/>
    <w:rsid w:val="008E5759"/>
    <w:rsid w:val="008F7CB6"/>
    <w:rsid w:val="00966C11"/>
    <w:rsid w:val="009A12D7"/>
    <w:rsid w:val="009B7083"/>
    <w:rsid w:val="009D5E93"/>
    <w:rsid w:val="00A019CD"/>
    <w:rsid w:val="00A83875"/>
    <w:rsid w:val="00B51D27"/>
    <w:rsid w:val="00B52B30"/>
    <w:rsid w:val="00B90DE8"/>
    <w:rsid w:val="00B9122D"/>
    <w:rsid w:val="00BB63ED"/>
    <w:rsid w:val="00C62173"/>
    <w:rsid w:val="00C925F4"/>
    <w:rsid w:val="00CC14EE"/>
    <w:rsid w:val="00CC4E3E"/>
    <w:rsid w:val="00D83EAF"/>
    <w:rsid w:val="00DA48B5"/>
    <w:rsid w:val="00E06D14"/>
    <w:rsid w:val="00EC4685"/>
    <w:rsid w:val="00EF0C82"/>
    <w:rsid w:val="00EF0DDD"/>
    <w:rsid w:val="00F10D1F"/>
    <w:rsid w:val="00F427B3"/>
    <w:rsid w:val="00F72332"/>
    <w:rsid w:val="00FA347A"/>
    <w:rsid w:val="00FC3617"/>
    <w:rsid w:val="00FF0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1322A"/>
  <w15:chartTrackingRefBased/>
  <w15:docId w15:val="{C93E346C-1B8B-4D39-9FC1-BBCC27144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38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925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84</Words>
  <Characters>504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Greenan</dc:creator>
  <cp:keywords/>
  <dc:description/>
  <cp:lastModifiedBy>Steven Maina</cp:lastModifiedBy>
  <cp:revision>3</cp:revision>
  <dcterms:created xsi:type="dcterms:W3CDTF">2019-10-23T16:13:00Z</dcterms:created>
  <dcterms:modified xsi:type="dcterms:W3CDTF">2019-10-23T16:15:00Z</dcterms:modified>
</cp:coreProperties>
</file>